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65BF4" w14:textId="77777777" w:rsidR="00492669" w:rsidRPr="00492669" w:rsidRDefault="00492669" w:rsidP="00492669">
      <w:pPr>
        <w:pStyle w:val="Title"/>
        <w:rPr>
          <w:rFonts w:eastAsia="Times New Roman"/>
        </w:rPr>
      </w:pPr>
      <w:r w:rsidRPr="00492669">
        <w:rPr>
          <w:rFonts w:eastAsia="Times New Roman"/>
        </w:rPr>
        <w:t>Key Prop - Index, or not?</w:t>
      </w:r>
    </w:p>
    <w:p w14:paraId="25C248EE" w14:textId="77777777" w:rsidR="00492669" w:rsidRPr="00492669" w:rsidRDefault="00492669" w:rsidP="00492669">
      <w:pPr>
        <w:pStyle w:val="Heading1"/>
        <w:rPr>
          <w:rFonts w:eastAsia="Times New Roman"/>
        </w:rPr>
      </w:pPr>
      <w:r w:rsidRPr="00492669">
        <w:rPr>
          <w:rFonts w:eastAsia="Times New Roman"/>
        </w:rPr>
        <w:t>Section 6, Lecture 41</w:t>
      </w:r>
    </w:p>
    <w:p w14:paraId="2974A027" w14:textId="77777777" w:rsidR="00492669" w:rsidRPr="00492669" w:rsidRDefault="00492669" w:rsidP="00492669">
      <w:pPr>
        <w:rPr>
          <w:sz w:val="28"/>
        </w:rPr>
      </w:pPr>
      <w:proofErr w:type="gramStart"/>
      <w:r w:rsidRPr="00492669">
        <w:rPr>
          <w:sz w:val="28"/>
        </w:rPr>
        <w:t>At the moment</w:t>
      </w:r>
      <w:proofErr w:type="gramEnd"/>
      <w:r w:rsidRPr="00492669">
        <w:rPr>
          <w:sz w:val="28"/>
        </w:rPr>
        <w:t>, for each generated photo component, it's assigned a key of its index in the array. </w:t>
      </w:r>
    </w:p>
    <w:p w14:paraId="7A30D09E" w14:textId="77777777" w:rsidR="00492669" w:rsidRPr="00492669" w:rsidRDefault="00492669" w:rsidP="00492669">
      <w:pPr>
        <w:rPr>
          <w:sz w:val="28"/>
        </w:rPr>
      </w:pPr>
      <w:r w:rsidRPr="00492669">
        <w:rPr>
          <w:sz w:val="28"/>
        </w:rPr>
        <w:t>This was fine, </w:t>
      </w:r>
      <w:r w:rsidRPr="00492669">
        <w:rPr>
          <w:b/>
          <w:bCs/>
          <w:sz w:val="28"/>
        </w:rPr>
        <w:t>at first</w:t>
      </w:r>
      <w:r w:rsidRPr="00492669">
        <w:rPr>
          <w:sz w:val="28"/>
        </w:rPr>
        <w:t>. It is recommended to use the index if the order of your posts is stable</w:t>
      </w:r>
    </w:p>
    <w:p w14:paraId="057042CE" w14:textId="2FE2AD2E" w:rsidR="00CD7238" w:rsidRPr="00492669" w:rsidRDefault="00492669" w:rsidP="00492669">
      <w:pPr>
        <w:rPr>
          <w:sz w:val="28"/>
        </w:rPr>
      </w:pPr>
      <w:r w:rsidRPr="00492669">
        <w:rPr>
          <w:sz w:val="28"/>
        </w:rPr>
        <w:t>Since we modified our code such that the order of posts changes (by sorting</w:t>
      </w:r>
      <w:r w:rsidRPr="00492669">
        <w:rPr>
          <w:sz w:val="28"/>
        </w:rPr>
        <w:t>), It</w:t>
      </w:r>
      <w:r w:rsidRPr="00492669">
        <w:rPr>
          <w:sz w:val="28"/>
        </w:rPr>
        <w:t xml:space="preserve"> is then not recommended using indexes for keys. This may negatively impact performance. It is then best to use the </w:t>
      </w:r>
      <w:r w:rsidRPr="00492669">
        <w:rPr>
          <w:b/>
          <w:bCs/>
          <w:sz w:val="28"/>
        </w:rPr>
        <w:t>id </w:t>
      </w:r>
      <w:r w:rsidRPr="00492669">
        <w:rPr>
          <w:sz w:val="28"/>
        </w:rPr>
        <w:t>of each post to represent its key (which can be accessed as </w:t>
      </w:r>
      <w:r w:rsidRPr="00492669">
        <w:rPr>
          <w:b/>
          <w:bCs/>
          <w:sz w:val="28"/>
        </w:rPr>
        <w:t>post.id)</w:t>
      </w:r>
      <w:r w:rsidRPr="00492669">
        <w:rPr>
          <w:sz w:val="28"/>
        </w:rPr>
        <w:t>.</w:t>
      </w:r>
      <w:bookmarkStart w:id="0" w:name="_GoBack"/>
      <w:bookmarkEnd w:id="0"/>
    </w:p>
    <w:sectPr w:rsidR="00CD7238" w:rsidRPr="004926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72475E"/>
    <w:multiLevelType w:val="multilevel"/>
    <w:tmpl w:val="5ED46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A322C0E"/>
    <w:multiLevelType w:val="multilevel"/>
    <w:tmpl w:val="AD646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M0MDIzNjEzNDZQ0lEKTi0uzszPAykwqQUAT2g89CwAAAA="/>
  </w:docVars>
  <w:rsids>
    <w:rsidRoot w:val="002013F1"/>
    <w:rsid w:val="001B0CDE"/>
    <w:rsid w:val="002013F1"/>
    <w:rsid w:val="003A7595"/>
    <w:rsid w:val="00492669"/>
    <w:rsid w:val="0061313A"/>
    <w:rsid w:val="00721A98"/>
    <w:rsid w:val="0079408B"/>
    <w:rsid w:val="00870396"/>
    <w:rsid w:val="009440CC"/>
    <w:rsid w:val="00B27FBB"/>
    <w:rsid w:val="00CD7238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83478"/>
  <w15:chartTrackingRefBased/>
  <w15:docId w15:val="{B12BE3B8-8A64-4D27-8996-62D4E6BC1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72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72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urriculum-item--title--3etrq">
    <w:name w:val="curriculum-item--title--3etrq"/>
    <w:basedOn w:val="DefaultParagraphFont"/>
    <w:rsid w:val="002013F1"/>
  </w:style>
  <w:style w:type="paragraph" w:styleId="NormalWeb">
    <w:name w:val="Normal (Web)"/>
    <w:basedOn w:val="Normal"/>
    <w:uiPriority w:val="99"/>
    <w:semiHidden/>
    <w:unhideWhenUsed/>
    <w:rsid w:val="00CD7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D7238"/>
    <w:rPr>
      <w:b/>
      <w:bCs/>
    </w:rPr>
  </w:style>
  <w:style w:type="paragraph" w:customStyle="1" w:styleId="l0">
    <w:name w:val="l0"/>
    <w:basedOn w:val="Normal"/>
    <w:rsid w:val="00CD7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n">
    <w:name w:val="pln"/>
    <w:basedOn w:val="DefaultParagraphFont"/>
    <w:rsid w:val="00CD7238"/>
  </w:style>
  <w:style w:type="character" w:customStyle="1" w:styleId="pun">
    <w:name w:val="pun"/>
    <w:basedOn w:val="DefaultParagraphFont"/>
    <w:rsid w:val="00CD7238"/>
  </w:style>
  <w:style w:type="character" w:customStyle="1" w:styleId="str">
    <w:name w:val="str"/>
    <w:basedOn w:val="DefaultParagraphFont"/>
    <w:rsid w:val="00CD7238"/>
  </w:style>
  <w:style w:type="character" w:customStyle="1" w:styleId="kwd">
    <w:name w:val="kwd"/>
    <w:basedOn w:val="DefaultParagraphFont"/>
    <w:rsid w:val="00CD7238"/>
  </w:style>
  <w:style w:type="paragraph" w:styleId="Title">
    <w:name w:val="Title"/>
    <w:basedOn w:val="Normal"/>
    <w:next w:val="Normal"/>
    <w:link w:val="TitleChar"/>
    <w:uiPriority w:val="10"/>
    <w:qFormat/>
    <w:rsid w:val="00CD72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72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D72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D7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lt">
    <w:name w:val="alt"/>
    <w:basedOn w:val="Normal"/>
    <w:rsid w:val="008703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27FB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15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6275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1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2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44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835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5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09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64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4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87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4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8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1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6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6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1118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9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219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5</cp:revision>
  <dcterms:created xsi:type="dcterms:W3CDTF">2019-05-13T10:15:00Z</dcterms:created>
  <dcterms:modified xsi:type="dcterms:W3CDTF">2019-05-13T10:28:00Z</dcterms:modified>
</cp:coreProperties>
</file>